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AB818B" w14:textId="6A91D4BE" w:rsidR="000731F4" w:rsidRPr="00A87CAA" w:rsidRDefault="00CE1DC5" w:rsidP="00CE1DC5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87CAA">
        <w:rPr>
          <w:rFonts w:ascii="Times New Roman" w:hAnsi="Times New Roman" w:cs="Times New Roman"/>
          <w:b/>
          <w:sz w:val="32"/>
          <w:szCs w:val="24"/>
        </w:rPr>
        <w:t xml:space="preserve">Lab </w:t>
      </w:r>
      <w:r w:rsidR="008F0577">
        <w:rPr>
          <w:rFonts w:ascii="Times New Roman" w:hAnsi="Times New Roman" w:cs="Times New Roman"/>
          <w:b/>
          <w:sz w:val="32"/>
          <w:szCs w:val="24"/>
        </w:rPr>
        <w:t>2</w:t>
      </w:r>
    </w:p>
    <w:p w14:paraId="2419AB9D" w14:textId="77777777" w:rsidR="00006390" w:rsidRPr="00636C39" w:rsidRDefault="00006390" w:rsidP="00006390">
      <w:pPr>
        <w:pStyle w:val="ListParagraph"/>
        <w:numPr>
          <w:ilvl w:val="0"/>
          <w:numId w:val="5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636C39">
        <w:rPr>
          <w:rFonts w:ascii="Times New Roman" w:hAnsi="Times New Roman" w:cs="Times New Roman"/>
          <w:sz w:val="24"/>
          <w:szCs w:val="24"/>
        </w:rPr>
        <w:t>Use contrast stretching on the image.</w:t>
      </w:r>
    </w:p>
    <w:p w14:paraId="07D96B33" w14:textId="77777777" w:rsidR="00006390" w:rsidRPr="00636C39" w:rsidRDefault="00006390" w:rsidP="00006390">
      <w:pPr>
        <w:pStyle w:val="ListParagraph"/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36C3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271701A" wp14:editId="35CA7420">
            <wp:extent cx="2274059" cy="1860550"/>
            <wp:effectExtent l="0" t="0" r="0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g4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3648" cy="18765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F229BE" w14:textId="77777777" w:rsidR="00006390" w:rsidRPr="00636C39" w:rsidRDefault="00006390" w:rsidP="00006390">
      <w:pPr>
        <w:pStyle w:val="ListParagraph"/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73829EC" w14:textId="77777777" w:rsidR="00006390" w:rsidRPr="00636C39" w:rsidRDefault="00006390" w:rsidP="00006390">
      <w:pPr>
        <w:pStyle w:val="ListParagraph"/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5FC126E" w14:textId="77777777" w:rsidR="00006390" w:rsidRPr="00636C39" w:rsidRDefault="00006390" w:rsidP="00006390">
      <w:pPr>
        <w:pStyle w:val="ListParagraph"/>
        <w:numPr>
          <w:ilvl w:val="0"/>
          <w:numId w:val="5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636C39">
        <w:rPr>
          <w:rFonts w:ascii="Times New Roman" w:hAnsi="Times New Roman" w:cs="Times New Roman"/>
          <w:sz w:val="24"/>
          <w:szCs w:val="24"/>
        </w:rPr>
        <w:t xml:space="preserve">Apply </w:t>
      </w:r>
      <w:proofErr w:type="gramStart"/>
      <w:r w:rsidRPr="00636C39">
        <w:rPr>
          <w:rFonts w:ascii="Times New Roman" w:hAnsi="Times New Roman" w:cs="Times New Roman"/>
          <w:sz w:val="24"/>
          <w:szCs w:val="24"/>
        </w:rPr>
        <w:t>bit</w:t>
      </w:r>
      <w:proofErr w:type="gramEnd"/>
      <w:r w:rsidRPr="00636C39">
        <w:rPr>
          <w:rFonts w:ascii="Times New Roman" w:hAnsi="Times New Roman" w:cs="Times New Roman"/>
          <w:sz w:val="24"/>
          <w:szCs w:val="24"/>
        </w:rPr>
        <w:t xml:space="preserve"> plane slicing on the image.</w:t>
      </w:r>
    </w:p>
    <w:p w14:paraId="425BE545" w14:textId="77777777" w:rsidR="00006390" w:rsidRPr="00636C39" w:rsidRDefault="00006390" w:rsidP="00006390">
      <w:pPr>
        <w:pStyle w:val="ListParagraph"/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36C3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A7763B4" wp14:editId="64EEBCB6">
            <wp:extent cx="2312865" cy="1892300"/>
            <wp:effectExtent l="0" t="0" r="0" b="0"/>
            <wp:docPr id="1799961787" name="Picture 1799961787" descr="A bird sitting on a branc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9961787" name="Picture 1799961787" descr="A bird sitting on a branch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26498" cy="19034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AD4303" w14:textId="77777777" w:rsidR="00006390" w:rsidRPr="00636C39" w:rsidRDefault="00006390" w:rsidP="00006390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51F0A2BB" w14:textId="77777777" w:rsidR="00006390" w:rsidRPr="00636C39" w:rsidRDefault="00006390" w:rsidP="00006390">
      <w:pPr>
        <w:pStyle w:val="ListParagraph"/>
        <w:numPr>
          <w:ilvl w:val="0"/>
          <w:numId w:val="5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636C39">
        <w:rPr>
          <w:rFonts w:ascii="Times New Roman" w:hAnsi="Times New Roman" w:cs="Times New Roman"/>
          <w:sz w:val="24"/>
          <w:szCs w:val="24"/>
        </w:rPr>
        <w:t>Change the contrast of the image using Logarithmic Transformation and Power-law Transformation.</w:t>
      </w:r>
    </w:p>
    <w:p w14:paraId="179FB534" w14:textId="77777777" w:rsidR="00006390" w:rsidRPr="00636C39" w:rsidRDefault="00006390" w:rsidP="00006390">
      <w:pPr>
        <w:pStyle w:val="ListParagraph"/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36C3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2DE7667" wp14:editId="3B712A54">
            <wp:extent cx="2370343" cy="2374900"/>
            <wp:effectExtent l="0" t="0" r="0" b="6350"/>
            <wp:docPr id="309738171" name="Picture 3097381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g2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90133" cy="23947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9563EC" w14:textId="690C43BD" w:rsidR="00CE1DC5" w:rsidRPr="00006390" w:rsidRDefault="00CE1DC5" w:rsidP="00006390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006390">
        <w:rPr>
          <w:rFonts w:ascii="Times New Roman" w:hAnsi="Times New Roman" w:cs="Times New Roman"/>
          <w:sz w:val="24"/>
          <w:szCs w:val="24"/>
        </w:rPr>
        <w:lastRenderedPageBreak/>
        <w:t>Adjust the histogram of the following image to match the reference image using histogram matching.</w:t>
      </w:r>
      <w:r w:rsidR="00A87CAA" w:rsidRPr="00006390">
        <w:rPr>
          <w:rFonts w:ascii="Times New Roman" w:hAnsi="Times New Roman" w:cs="Times New Roman"/>
          <w:sz w:val="24"/>
          <w:szCs w:val="24"/>
        </w:rPr>
        <w:t xml:space="preserve"> Show the histogram of original, reference, and output images. </w:t>
      </w:r>
    </w:p>
    <w:p w14:paraId="752737F0" w14:textId="77777777" w:rsidR="00EA43FB" w:rsidRPr="00A87CAA" w:rsidRDefault="000346E1" w:rsidP="00E714F1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  <w:r w:rsidRPr="00A87CA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C6698F4" wp14:editId="57069212">
            <wp:extent cx="1905000" cy="2042584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tree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17044" cy="20554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87CAA">
        <w:rPr>
          <w:rFonts w:ascii="Times New Roman" w:hAnsi="Times New Roman" w:cs="Times New Roman"/>
          <w:sz w:val="24"/>
          <w:szCs w:val="24"/>
        </w:rPr>
        <w:t xml:space="preserve"> </w:t>
      </w:r>
      <w:r w:rsidR="00C07DC7" w:rsidRPr="00A87CA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21E96AE" wp14:editId="5A875864">
            <wp:extent cx="1891279" cy="2034540"/>
            <wp:effectExtent l="0" t="0" r="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tree_reference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7694" cy="20521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99DEE8" w14:textId="77777777" w:rsidR="00C07DC7" w:rsidRPr="00A87CAA" w:rsidRDefault="00C07DC7" w:rsidP="00E714F1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</w:p>
    <w:p w14:paraId="360959B3" w14:textId="77777777" w:rsidR="00E714F1" w:rsidRPr="00A87CAA" w:rsidRDefault="00E714F1" w:rsidP="00006390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A87CAA">
        <w:rPr>
          <w:rFonts w:ascii="Times New Roman" w:hAnsi="Times New Roman" w:cs="Times New Roman"/>
          <w:sz w:val="24"/>
          <w:szCs w:val="24"/>
        </w:rPr>
        <w:t>Change</w:t>
      </w:r>
      <w:r w:rsidR="00CE1DC5" w:rsidRPr="00A87CAA">
        <w:rPr>
          <w:rFonts w:ascii="Times New Roman" w:hAnsi="Times New Roman" w:cs="Times New Roman"/>
          <w:sz w:val="24"/>
          <w:szCs w:val="24"/>
        </w:rPr>
        <w:t xml:space="preserve"> the contrast of the image using histogram equalization. </w:t>
      </w:r>
      <w:r w:rsidR="00A87CAA" w:rsidRPr="00A87CAA">
        <w:rPr>
          <w:rFonts w:ascii="Times New Roman" w:hAnsi="Times New Roman" w:cs="Times New Roman"/>
          <w:sz w:val="24"/>
          <w:szCs w:val="24"/>
        </w:rPr>
        <w:t xml:space="preserve">Show the histogram of both input and output images. </w:t>
      </w:r>
    </w:p>
    <w:p w14:paraId="1FC305C4" w14:textId="77777777" w:rsidR="00E714F1" w:rsidRPr="00A87CAA" w:rsidRDefault="00E714F1" w:rsidP="00E714F1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  <w:r w:rsidRPr="00A87CA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556E399" wp14:editId="5ABECDEC">
            <wp:extent cx="2050434" cy="2156460"/>
            <wp:effectExtent l="0" t="0" r="698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T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8266" cy="2175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C0EC99" w14:textId="77777777" w:rsidR="00E714F1" w:rsidRPr="00A87CAA" w:rsidRDefault="00E714F1" w:rsidP="00E714F1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</w:p>
    <w:sectPr w:rsidR="00E714F1" w:rsidRPr="00A87CA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654884"/>
    <w:multiLevelType w:val="hybridMultilevel"/>
    <w:tmpl w:val="1804A04C"/>
    <w:lvl w:ilvl="0" w:tplc="4918B4AE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3BDB7F6E"/>
    <w:multiLevelType w:val="hybridMultilevel"/>
    <w:tmpl w:val="B97EC2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9D7CB5"/>
    <w:multiLevelType w:val="multilevel"/>
    <w:tmpl w:val="9E4439C6"/>
    <w:lvl w:ilvl="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Roman"/>
      <w:lvlText w:val="%3)"/>
      <w:lvlJc w:val="left"/>
      <w:pPr>
        <w:ind w:left="1800" w:hanging="360"/>
      </w:pPr>
    </w:lvl>
    <w:lvl w:ilvl="3">
      <w:start w:val="1"/>
      <w:numFmt w:val="decimal"/>
      <w:lvlText w:val="(%4)"/>
      <w:lvlJc w:val="left"/>
      <w:pPr>
        <w:ind w:left="2160" w:hanging="360"/>
      </w:pPr>
    </w:lvl>
    <w:lvl w:ilvl="4">
      <w:start w:val="1"/>
      <w:numFmt w:val="lowerLetter"/>
      <w:lvlText w:val="(%5)"/>
      <w:lvlJc w:val="left"/>
      <w:pPr>
        <w:ind w:left="2520" w:hanging="360"/>
      </w:pPr>
    </w:lvl>
    <w:lvl w:ilvl="5">
      <w:start w:val="1"/>
      <w:numFmt w:val="lowerRoman"/>
      <w:lvlText w:val="(%6)"/>
      <w:lvlJc w:val="left"/>
      <w:pPr>
        <w:ind w:left="2880" w:hanging="360"/>
      </w:pPr>
    </w:lvl>
    <w:lvl w:ilvl="6">
      <w:start w:val="1"/>
      <w:numFmt w:val="decimal"/>
      <w:lvlText w:val="%7."/>
      <w:lvlJc w:val="left"/>
      <w:pPr>
        <w:ind w:left="3240" w:hanging="360"/>
      </w:pPr>
    </w:lvl>
    <w:lvl w:ilvl="7">
      <w:start w:val="1"/>
      <w:numFmt w:val="lowerLetter"/>
      <w:lvlText w:val="%8."/>
      <w:lvlJc w:val="left"/>
      <w:pPr>
        <w:ind w:left="3600" w:hanging="360"/>
      </w:pPr>
    </w:lvl>
    <w:lvl w:ilvl="8">
      <w:start w:val="1"/>
      <w:numFmt w:val="lowerRoman"/>
      <w:lvlText w:val="%9."/>
      <w:lvlJc w:val="left"/>
      <w:pPr>
        <w:ind w:left="3960" w:hanging="360"/>
      </w:pPr>
    </w:lvl>
  </w:abstractNum>
  <w:abstractNum w:abstractNumId="3" w15:restartNumberingAfterBreak="0">
    <w:nsid w:val="424F03CB"/>
    <w:multiLevelType w:val="hybridMultilevel"/>
    <w:tmpl w:val="97EA5D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956F30"/>
    <w:multiLevelType w:val="hybridMultilevel"/>
    <w:tmpl w:val="086C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19274807">
    <w:abstractNumId w:val="4"/>
  </w:num>
  <w:num w:numId="2" w16cid:durableId="1785298834">
    <w:abstractNumId w:val="0"/>
  </w:num>
  <w:num w:numId="3" w16cid:durableId="202253511">
    <w:abstractNumId w:val="2"/>
  </w:num>
  <w:num w:numId="4" w16cid:durableId="294064265">
    <w:abstractNumId w:val="1"/>
  </w:num>
  <w:num w:numId="5" w16cid:durableId="127389595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I0tDQ1MTMzMTY2MjVT0lEKTi0uzszPAykwrAUA3WbUYywAAAA="/>
  </w:docVars>
  <w:rsids>
    <w:rsidRoot w:val="00507DD2"/>
    <w:rsid w:val="00006390"/>
    <w:rsid w:val="000346E1"/>
    <w:rsid w:val="000731F4"/>
    <w:rsid w:val="00507DD2"/>
    <w:rsid w:val="008F0577"/>
    <w:rsid w:val="00972A23"/>
    <w:rsid w:val="00A87CAA"/>
    <w:rsid w:val="00C07DC7"/>
    <w:rsid w:val="00CE1DC5"/>
    <w:rsid w:val="00E714F1"/>
    <w:rsid w:val="00EA43FB"/>
    <w:rsid w:val="00EC6763"/>
    <w:rsid w:val="00F36C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291F7A4"/>
  <w15:chartTrackingRefBased/>
  <w15:docId w15:val="{BC77AFF0-0B05-4A42-BF4A-D2B7048118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E1DC5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CE1DC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jp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4</Words>
  <Characters>395</Characters>
  <Application>Microsoft Office Word</Application>
  <DocSecurity>0</DocSecurity>
  <Lines>18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mail - [2010]</dc:creator>
  <cp:keywords/>
  <dc:description/>
  <cp:lastModifiedBy>Dr. Ahmed Wasif Reza</cp:lastModifiedBy>
  <cp:revision>2</cp:revision>
  <dcterms:created xsi:type="dcterms:W3CDTF">2023-10-18T16:29:00Z</dcterms:created>
  <dcterms:modified xsi:type="dcterms:W3CDTF">2023-10-18T16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552d869625d450968ae260c5dfb551f86f6f59fda81a303c566f90f63ccf760</vt:lpwstr>
  </property>
</Properties>
</file>